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303"/>
    <w:p>
      <w:pPr>
        <w:pStyle w:val="Heading1"/>
      </w:pPr>
      <w:r>
        <w:t xml:space="preserve">欧丝(OS)</w:t>
      </w:r>
    </w:p>
    <w:p>
      <w:pPr>
        <w:pStyle w:val="FirstParagraph"/>
      </w:pPr>
      <w:r>
        <w:t xml:space="preserve">手机联系# 09453166079</w:t>
      </w:r>
      <w:r>
        <w:br/>
      </w:r>
      <w:r>
        <w:t xml:space="preserve">邮箱: oswaldgong1998@gmail.com</w:t>
      </w:r>
    </w:p>
    <w:p>
      <w:pPr>
        <w:pStyle w:val="BodyText"/>
      </w:pPr>
    </w:p>
    <w:bookmarkStart w:id="20" w:name="header-n313"/>
    <w:p>
      <w:pPr>
        <w:pStyle w:val="Heading2"/>
      </w:pPr>
      <w:r>
        <w:t xml:space="preserve">个人信息</w:t>
      </w:r>
    </w:p>
    <w:p>
      <w:pPr>
        <w:pStyle w:val="FirstParagraph"/>
      </w:pPr>
      <w:r>
        <w:rPr>
          <w:b/>
        </w:rPr>
        <w:t xml:space="preserve">性别:</w:t>
      </w:r>
      <w:r>
        <w:t xml:space="preserve"> </w:t>
      </w:r>
      <w:r>
        <w:t xml:space="preserve">男</w:t>
      </w:r>
      <w:r>
        <w:br/>
      </w:r>
      <w:r>
        <w:rPr>
          <w:b/>
        </w:rPr>
        <w:t xml:space="preserve">年龄:</w:t>
      </w:r>
      <w:r>
        <w:t xml:space="preserve"> </w:t>
      </w:r>
      <w:r>
        <w:t xml:space="preserve">33</w:t>
      </w:r>
      <w:r>
        <w:br/>
      </w:r>
      <w:r>
        <w:rPr>
          <w:b/>
        </w:rPr>
        <w:t xml:space="preserve">生日:</w:t>
      </w:r>
      <w:r>
        <w:t xml:space="preserve"> </w:t>
      </w:r>
      <w:r>
        <w:t xml:space="preserve">1987 年 8 月 31 号</w:t>
      </w:r>
      <w:r>
        <w:br/>
      </w:r>
      <w:r>
        <w:rPr>
          <w:b/>
        </w:rPr>
        <w:t xml:space="preserve">国籍:</w:t>
      </w:r>
      <w:r>
        <w:t xml:space="preserve"> </w:t>
      </w:r>
      <w:r>
        <w:t xml:space="preserve">中国</w:t>
      </w:r>
      <w:r>
        <w:br/>
      </w:r>
      <w:r>
        <w:rPr>
          <w:b/>
        </w:rPr>
        <w:t xml:space="preserve">工作经验：</w:t>
      </w:r>
      <w:r>
        <w:t xml:space="preserve"> </w:t>
      </w:r>
      <w:r>
        <w:t xml:space="preserve">10 年</w:t>
      </w:r>
      <w:r>
        <w:br/>
      </w:r>
      <w:r>
        <w:rPr>
          <w:b/>
        </w:rPr>
        <w:t xml:space="preserve">在菲地址:</w:t>
      </w:r>
      <w:r>
        <w:t xml:space="preserve"> </w:t>
      </w:r>
      <w:r>
        <w:t xml:space="preserve">无</w:t>
      </w:r>
    </w:p>
    <w:p>
      <w:pPr>
        <w:pStyle w:val="BodyText"/>
      </w:pPr>
    </w:p>
    <w:bookmarkEnd w:id="20"/>
    <w:bookmarkEnd w:id="21"/>
    <w:bookmarkStart w:id="23" w:name="header-n769"/>
    <w:p>
      <w:pPr>
        <w:pStyle w:val="Heading1"/>
      </w:pPr>
      <w:r>
        <w:t xml:space="preserve">教育程度</w:t>
      </w:r>
    </w:p>
    <w:p>
      <w:pPr>
        <w:numPr>
          <w:ilvl w:val="0"/>
          <w:numId w:val="1001"/>
        </w:numPr>
      </w:pPr>
      <w:r>
        <w:t xml:space="preserve">2007.9-2010.6 上海科技学院 社会科学</w:t>
      </w:r>
    </w:p>
    <w:p>
      <w:pPr>
        <w:pStyle w:val="FirstParagraph"/>
      </w:pPr>
    </w:p>
    <w:bookmarkStart w:id="22" w:name="header-n796"/>
    <w:p>
      <w:pPr>
        <w:pStyle w:val="Heading2"/>
      </w:pPr>
      <w:r>
        <w:t xml:space="preserve">国际认证</w:t>
      </w:r>
    </w:p>
    <w:p>
      <w:pPr>
        <w:numPr>
          <w:ilvl w:val="0"/>
          <w:numId w:val="1002"/>
        </w:numPr>
      </w:pPr>
      <w:r>
        <w:t xml:space="preserve">Microsoft Certified Professional</w:t>
      </w:r>
    </w:p>
    <w:p>
      <w:pPr>
        <w:numPr>
          <w:ilvl w:val="0"/>
          <w:numId w:val="1002"/>
        </w:numPr>
      </w:pPr>
      <w:r>
        <w:t xml:space="preserve">Microsoft Specialist</w:t>
      </w:r>
    </w:p>
    <w:p>
      <w:pPr>
        <w:pStyle w:val="FirstParagraph"/>
      </w:pPr>
    </w:p>
    <w:p>
      <w:pPr>
        <w:pStyle w:val="BodyText"/>
      </w:pPr>
    </w:p>
    <w:bookmarkEnd w:id="22"/>
    <w:bookmarkEnd w:id="23"/>
    <w:bookmarkStart w:id="65" w:name="header-n314"/>
    <w:p>
      <w:pPr>
        <w:pStyle w:val="Heading1"/>
      </w:pPr>
      <w:r>
        <w:t xml:space="preserve">专业能力介绍</w:t>
      </w:r>
    </w:p>
    <w:bookmarkStart w:id="28" w:name="header-n315"/>
    <w:p>
      <w:pPr>
        <w:pStyle w:val="Heading2"/>
      </w:pPr>
      <w:r>
        <w:t xml:space="preserve">编程基础知识面:</w:t>
      </w:r>
    </w:p>
    <w:bookmarkStart w:id="24" w:name="header-n316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4"/>
    <w:bookmarkStart w:id="27" w:name="header-n322"/>
    <w:p>
      <w:pPr>
        <w:pStyle w:val="Heading3"/>
      </w:pPr>
      <w:r>
        <w:t xml:space="preserve">了解常见设计模式和原则</w:t>
      </w:r>
    </w:p>
    <w:bookmarkStart w:id="25" w:name="header-n323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5"/>
    <w:bookmarkStart w:id="26" w:name="header-n331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6"/>
    <w:bookmarkEnd w:id="27"/>
    <w:bookmarkEnd w:id="28"/>
    <w:bookmarkStart w:id="37" w:name="header-n340"/>
    <w:p>
      <w:pPr>
        <w:pStyle w:val="Heading2"/>
      </w:pPr>
      <w:r>
        <w:t xml:space="preserve">分布式框架知识面</w:t>
      </w:r>
    </w:p>
    <w:bookmarkStart w:id="31" w:name="header-n341"/>
    <w:p>
      <w:pPr>
        <w:pStyle w:val="Heading3"/>
      </w:pPr>
      <w:r>
        <w:t xml:space="preserve">熟练的分布式消息中间件:</w:t>
      </w:r>
    </w:p>
    <w:bookmarkStart w:id="29" w:name="header-n342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29"/>
    <w:bookmarkStart w:id="30" w:name="header-n349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30"/>
    <w:bookmarkEnd w:id="31"/>
    <w:bookmarkStart w:id="36" w:name="header-n360"/>
    <w:p>
      <w:pPr>
        <w:pStyle w:val="Heading3"/>
      </w:pPr>
      <w:r>
        <w:t xml:space="preserve">熟悉的分布式储存中间件:</w:t>
      </w:r>
    </w:p>
    <w:bookmarkStart w:id="32" w:name="header-n361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2"/>
    <w:bookmarkStart w:id="35" w:name="header-n369"/>
    <w:p>
      <w:pPr>
        <w:pStyle w:val="Heading4"/>
      </w:pPr>
      <w:r>
        <w:t xml:space="preserve">熟悉的分布式框架:</w:t>
      </w:r>
    </w:p>
    <w:bookmarkStart w:id="33" w:name="header-n370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3"/>
    <w:bookmarkStart w:id="34" w:name="header-n376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4"/>
    <w:bookmarkEnd w:id="35"/>
    <w:bookmarkEnd w:id="36"/>
    <w:bookmarkEnd w:id="37"/>
    <w:bookmarkStart w:id="38" w:name="header-n381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8"/>
    <w:bookmarkStart w:id="39" w:name="header-n389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39"/>
    <w:bookmarkStart w:id="47" w:name="header-n402"/>
    <w:p>
      <w:pPr>
        <w:pStyle w:val="Heading2"/>
      </w:pPr>
      <w:r>
        <w:t xml:space="preserve">互联网工具知识面</w:t>
      </w:r>
    </w:p>
    <w:bookmarkStart w:id="40" w:name="header-n403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40"/>
    <w:bookmarkStart w:id="41" w:name="header-n413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1"/>
    <w:bookmarkStart w:id="42" w:name="header-n423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2"/>
    <w:bookmarkStart w:id="43" w:name="header-n431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3"/>
    <w:bookmarkStart w:id="46" w:name="header-n439"/>
    <w:p>
      <w:pPr>
        <w:pStyle w:val="Heading3"/>
      </w:pPr>
      <w:r>
        <w:t xml:space="preserve">虚拟容器</w:t>
      </w:r>
    </w:p>
    <w:bookmarkStart w:id="44" w:name="header-n440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4"/>
    <w:bookmarkStart w:id="45" w:name="header-n448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5"/>
    <w:bookmarkEnd w:id="46"/>
    <w:bookmarkEnd w:id="47"/>
    <w:bookmarkStart w:id="48" w:name="header-n453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8"/>
    <w:bookmarkStart w:id="56" w:name="header-n460"/>
    <w:p>
      <w:pPr>
        <w:pStyle w:val="Heading2"/>
      </w:pPr>
      <w:r>
        <w:t xml:space="preserve">java知识面</w:t>
      </w:r>
    </w:p>
    <w:bookmarkStart w:id="49" w:name="header-n461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49"/>
    <w:bookmarkStart w:id="51" w:name="header-n473"/>
    <w:p>
      <w:pPr>
        <w:pStyle w:val="Heading3"/>
      </w:pPr>
      <w:r>
        <w:t xml:space="preserve">JVM性能调优:</w:t>
      </w:r>
    </w:p>
    <w:bookmarkStart w:id="50" w:name="header-n474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50"/>
    <w:bookmarkEnd w:id="51"/>
    <w:bookmarkStart w:id="52" w:name="header-n486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2"/>
    <w:bookmarkStart w:id="53" w:name="header-n494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3"/>
    <w:bookmarkStart w:id="54" w:name="header-n501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4"/>
    <w:bookmarkStart w:id="55" w:name="header-n516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5"/>
    <w:bookmarkEnd w:id="56"/>
    <w:bookmarkStart w:id="60" w:name="header-n529"/>
    <w:p>
      <w:pPr>
        <w:pStyle w:val="Heading2"/>
      </w:pPr>
      <w:r>
        <w:t xml:space="preserve">node.js知识面</w:t>
      </w:r>
    </w:p>
    <w:bookmarkStart w:id="57" w:name="header-n530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7"/>
    <w:bookmarkStart w:id="58" w:name="header-n534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8"/>
    <w:bookmarkStart w:id="59" w:name="header-n540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59"/>
    <w:bookmarkEnd w:id="60"/>
    <w:bookmarkStart w:id="64" w:name="header-n563"/>
    <w:p>
      <w:pPr>
        <w:pStyle w:val="Heading2"/>
      </w:pPr>
      <w:r>
        <w:t xml:space="preserve">前端知识面</w:t>
      </w:r>
    </w:p>
    <w:bookmarkStart w:id="61" w:name="header-n564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1"/>
    <w:bookmarkStart w:id="62" w:name="header-n574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10+lvy的mvvm应用开发</w:t>
      </w:r>
    </w:p>
    <w:p>
      <w:pPr>
        <w:numPr>
          <w:ilvl w:val="0"/>
          <w:numId w:val="1031"/>
        </w:numPr>
      </w:pPr>
      <w:r>
        <w:t xml:space="preserve">精通vue3.x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2"/>
    <w:bookmarkStart w:id="63" w:name="header-n586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3"/>
    <w:bookmarkEnd w:id="64"/>
    <w:bookmarkEnd w:id="65"/>
    <w:bookmarkStart w:id="96" w:name="header-n596"/>
    <w:p>
      <w:pPr>
        <w:pStyle w:val="Heading1"/>
      </w:pPr>
      <w:r>
        <w:t xml:space="preserve">工作经验:</w:t>
      </w:r>
    </w:p>
    <w:bookmarkStart w:id="69" w:name="header-n597"/>
    <w:p>
      <w:pPr>
        <w:pStyle w:val="Heading3"/>
      </w:pPr>
      <w:r>
        <w:t xml:space="preserve">2019.9-至今 广州汇丰银行</w:t>
      </w:r>
    </w:p>
    <w:bookmarkStart w:id="66" w:name="header-n598"/>
    <w:p>
      <w:pPr>
        <w:pStyle w:val="Heading4"/>
      </w:pPr>
      <w:r>
        <w:t xml:space="preserve">职位:java technical leader</w:t>
      </w:r>
    </w:p>
    <w:bookmarkEnd w:id="66"/>
    <w:bookmarkStart w:id="67" w:name="header-n59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67"/>
    <w:bookmarkStart w:id="68" w:name="header-n606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技术架构设计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领带下属实现项目需求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8"/>
    <w:bookmarkEnd w:id="69"/>
    <w:bookmarkStart w:id="74" w:name="header-n622"/>
    <w:p>
      <w:pPr>
        <w:pStyle w:val="Heading3"/>
      </w:pPr>
      <w:r>
        <w:t xml:space="preserve">2019.2-2019.9 深圳华付信息</w:t>
      </w:r>
    </w:p>
    <w:bookmarkStart w:id="70" w:name="header-n623"/>
    <w:p>
      <w:pPr>
        <w:pStyle w:val="Heading4"/>
      </w:pPr>
      <w:r>
        <w:t xml:space="preserve">职位:架构师</w:t>
      </w:r>
    </w:p>
    <w:bookmarkEnd w:id="70"/>
    <w:bookmarkStart w:id="71" w:name="header-n62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1"/>
    <w:bookmarkStart w:id="72" w:name="header-n626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2"/>
    <w:bookmarkStart w:id="73" w:name="header-n628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3"/>
    <w:bookmarkEnd w:id="74"/>
    <w:bookmarkStart w:id="79" w:name="header-n647"/>
    <w:p>
      <w:pPr>
        <w:pStyle w:val="Heading2"/>
      </w:pPr>
      <w:r>
        <w:t xml:space="preserve">2015.5-2019.2 SurLead软件公司</w:t>
      </w:r>
    </w:p>
    <w:bookmarkStart w:id="75" w:name="header-n64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5"/>
    <w:bookmarkStart w:id="76" w:name="header-n65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6"/>
    <w:bookmarkStart w:id="77" w:name="header-n65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7"/>
    <w:bookmarkStart w:id="78" w:name="header-n654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bookmarkEnd w:id="78"/>
    <w:bookmarkEnd w:id="79"/>
    <w:bookmarkStart w:id="84" w:name="header-n671"/>
    <w:p>
      <w:pPr>
        <w:pStyle w:val="Heading2"/>
      </w:pPr>
      <w:r>
        <w:t xml:space="preserve">2014.6-2015.2 阿里巴巴-支付宝上海分公司</w:t>
      </w:r>
    </w:p>
    <w:bookmarkStart w:id="80" w:name="header-n67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80"/>
    <w:bookmarkStart w:id="81" w:name="header-n67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1"/>
    <w:bookmarkStart w:id="82" w:name="header-n676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2"/>
    <w:bookmarkStart w:id="83" w:name="header-n678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bookmarkEnd w:id="83"/>
    <w:bookmarkEnd w:id="84"/>
    <w:bookmarkStart w:id="89" w:name="header-n692"/>
    <w:p>
      <w:pPr>
        <w:pStyle w:val="Heading2"/>
      </w:pPr>
      <w:r>
        <w:t xml:space="preserve">2013.6-2014.5 携程计算机中心</w:t>
      </w:r>
    </w:p>
    <w:bookmarkStart w:id="85" w:name="header-n69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5"/>
    <w:bookmarkStart w:id="86" w:name="header-n69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6"/>
    <w:bookmarkStart w:id="87" w:name="header-n697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7"/>
    <w:bookmarkStart w:id="88" w:name="header-n699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8"/>
    <w:bookmarkEnd w:id="89"/>
    <w:bookmarkStart w:id="94" w:name="header-n708"/>
    <w:p>
      <w:pPr>
        <w:pStyle w:val="Heading2"/>
      </w:pPr>
      <w:r>
        <w:t xml:space="preserve">2010.8-2013.5 群硕软件开发（上海）有限公司</w:t>
      </w:r>
    </w:p>
    <w:bookmarkStart w:id="90" w:name="header-n709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90"/>
    <w:bookmarkStart w:id="91" w:name="header-n71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1"/>
    <w:bookmarkStart w:id="92" w:name="header-n71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2"/>
    <w:bookmarkStart w:id="93" w:name="header-n715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BodyText"/>
      </w:pPr>
    </w:p>
    <w:bookmarkEnd w:id="93"/>
    <w:bookmarkEnd w:id="94"/>
    <w:bookmarkStart w:id="95" w:name="header-n737"/>
    <w:p>
      <w:pPr>
        <w:pStyle w:val="Heading2"/>
      </w:pPr>
      <w:r>
        <w:t xml:space="preserve">个人期望发展</w:t>
      </w:r>
    </w:p>
    <w:p>
      <w:pPr>
        <w:numPr>
          <w:ilvl w:val="0"/>
          <w:numId w:val="1039"/>
        </w:numPr>
      </w:pPr>
      <w:r>
        <w:t xml:space="preserve">Java / kotlin 开发</w:t>
      </w:r>
    </w:p>
    <w:p>
      <w:pPr>
        <w:numPr>
          <w:ilvl w:val="0"/>
          <w:numId w:val="1039"/>
        </w:numPr>
      </w:pPr>
      <w:r>
        <w:t xml:space="preserve">服务端开发</w:t>
      </w:r>
      <w:r>
        <w:t xml:space="preserve"> </w:t>
      </w:r>
    </w:p>
    <w:p>
      <w:pPr>
        <w:pStyle w:val="FirstParagraph"/>
      </w:pP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9T05:47:19Z</dcterms:created>
  <dcterms:modified xsi:type="dcterms:W3CDTF">2020-12-19T0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